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FAC20F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0CF3C0A0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7E31614F" w14:textId="77777777"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14:paraId="476F13D4" w14:textId="4E820304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B1EAD">
        <w:rPr>
          <w:b/>
          <w:i/>
          <w:sz w:val="22"/>
          <w:szCs w:val="22"/>
        </w:rPr>
        <w:t xml:space="preserve">Bc. </w:t>
      </w:r>
      <w:r w:rsidR="00E7570B">
        <w:rPr>
          <w:b/>
          <w:i/>
          <w:sz w:val="22"/>
          <w:szCs w:val="22"/>
        </w:rPr>
        <w:t>Kateřina Trnkal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B1EAD">
        <w:rPr>
          <w:b/>
          <w:i/>
          <w:sz w:val="22"/>
          <w:szCs w:val="22"/>
        </w:rPr>
        <w:t>Ing. David Homol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B1EAD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14:paraId="0B5876DF" w14:textId="77777777" w:rsidR="00845B98" w:rsidRDefault="00845B98" w:rsidP="005358E6">
      <w:pPr>
        <w:jc w:val="both"/>
      </w:pPr>
    </w:p>
    <w:p w14:paraId="5BD50E18" w14:textId="77777777" w:rsidR="00845B98" w:rsidRDefault="00845B98" w:rsidP="005358E6">
      <w:pPr>
        <w:jc w:val="both"/>
      </w:pPr>
    </w:p>
    <w:p w14:paraId="178A9AB1" w14:textId="53076BD5"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E7570B">
        <w:rPr>
          <w:b/>
          <w:i/>
          <w:sz w:val="22"/>
          <w:szCs w:val="22"/>
        </w:rPr>
        <w:t>Využití nástrojů controllingu a tvorba vnitřního kontrolního systému v příspěvkové organizaci "Muzeum Komenského v Přerově"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14:paraId="3B5D4853" w14:textId="77777777" w:rsidR="00845B98" w:rsidRDefault="00845B98" w:rsidP="005358E6">
      <w:pPr>
        <w:jc w:val="both"/>
      </w:pPr>
    </w:p>
    <w:p w14:paraId="04AC71B2" w14:textId="77777777" w:rsidR="00845B98" w:rsidRDefault="00845B98" w:rsidP="00750650"/>
    <w:p w14:paraId="66926F76" w14:textId="77777777" w:rsidR="00845B98" w:rsidRPr="005F755D" w:rsidRDefault="00845B98" w:rsidP="00750650">
      <w:r w:rsidRPr="005F755D">
        <w:t>U hodnocení kritéria 1 zohledněte náročnost tématu práce.</w:t>
      </w:r>
    </w:p>
    <w:p w14:paraId="1ACAEBBE" w14:textId="77777777" w:rsidR="00845B98" w:rsidRPr="005F755D" w:rsidRDefault="00845B98" w:rsidP="00750650">
      <w:r w:rsidRPr="005F755D">
        <w:t>Při hodnocení kritérií 2-6 zohledněte následující bodování:</w:t>
      </w:r>
    </w:p>
    <w:p w14:paraId="75C2A4BF" w14:textId="77777777" w:rsidR="00845B98" w:rsidRPr="005F755D" w:rsidRDefault="00845B98" w:rsidP="00750650">
      <w:r w:rsidRPr="005F755D">
        <w:t>5 bodů – splněno velmi kvalitně, výrazně překračuje požadavky</w:t>
      </w:r>
    </w:p>
    <w:p w14:paraId="47373397" w14:textId="77777777" w:rsidR="00845B98" w:rsidRPr="005F755D" w:rsidRDefault="00845B98" w:rsidP="00750650">
      <w:r w:rsidRPr="005F755D">
        <w:t>4 body – splněno kvalitně</w:t>
      </w:r>
    </w:p>
    <w:p w14:paraId="2BC2F99B" w14:textId="77777777" w:rsidR="00845B98" w:rsidRPr="005F755D" w:rsidRDefault="00845B98" w:rsidP="00750650">
      <w:r w:rsidRPr="005F755D">
        <w:t>3 body – splněno bez výhrad</w:t>
      </w:r>
    </w:p>
    <w:p w14:paraId="71EE694D" w14:textId="77777777" w:rsidR="00845B98" w:rsidRPr="005F755D" w:rsidRDefault="00845B98" w:rsidP="00750650">
      <w:r w:rsidRPr="005F755D">
        <w:t>2 body – splněno s menšími nedostatky</w:t>
      </w:r>
    </w:p>
    <w:p w14:paraId="624A9F70" w14:textId="77777777" w:rsidR="00845B98" w:rsidRPr="005F755D" w:rsidRDefault="00845B98" w:rsidP="00750650">
      <w:r w:rsidRPr="005F755D">
        <w:t>1 body – splněno, ale s výraznými nedostatky</w:t>
      </w:r>
    </w:p>
    <w:p w14:paraId="63D37E40" w14:textId="77777777" w:rsidR="00845B98" w:rsidRPr="005F755D" w:rsidRDefault="00845B98" w:rsidP="00750650">
      <w:r w:rsidRPr="005F755D">
        <w:t>0 bodů – nesplněno</w:t>
      </w:r>
    </w:p>
    <w:p w14:paraId="439F530A" w14:textId="77777777" w:rsidR="00845B98" w:rsidRPr="001B5B85" w:rsidRDefault="00845B98" w:rsidP="002A4678"/>
    <w:p w14:paraId="52416ECA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2334561D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3441227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57922AE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2056BF9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9D85567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B51131A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b/>
                <w:snapToGrid w:val="0"/>
                <w:color w:val="000000"/>
              </w:rPr>
            </w:r>
            <w:r w:rsidR="00782F7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14:paraId="6CFAD17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B01A48E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4912B01B" w14:textId="1048DEC1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5234C4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D421A37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1BF4B07C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92ABBC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6331C37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71CE0F38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D34961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7717783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702B05C" w14:textId="0AAFF9BE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07B58">
              <w:rPr>
                <w:b/>
                <w:snapToGrid w:val="0"/>
                <w:color w:val="000000"/>
              </w:rPr>
            </w:r>
            <w:r w:rsidR="00782F7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CCD5B9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56F7E1A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71455B52" w14:textId="3AFBA56D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50C337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D407592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6CEB2C37" w14:textId="7A14DD04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B0E4E2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01E3A77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72B5947C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91705B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2ED95123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20A882D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764EB8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343B98B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831BE79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b/>
                <w:snapToGrid w:val="0"/>
                <w:color w:val="000000"/>
              </w:rPr>
            </w:r>
            <w:r w:rsidR="00782F7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C28985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5AD0732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29F9B88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A14C71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C69FDA7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3934CFCD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2D31B0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A275CA1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319760F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4AD50C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57C0C5DD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973A5D3" w14:textId="170F6786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b/>
                <w:snapToGrid w:val="0"/>
                <w:color w:val="000000"/>
              </w:rPr>
            </w:r>
            <w:r w:rsidR="00782F7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275582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8004320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0D1BE6E3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42F199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AC380CB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6930E787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D86409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DF5466A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759B2FD0" w14:textId="2C3D950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3CF843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267B3DA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5F6B5602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D8BAC6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3B0F00C7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99D95E1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EF5A7D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262F40B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9391C0C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b/>
                <w:snapToGrid w:val="0"/>
                <w:color w:val="000000"/>
              </w:rPr>
            </w:r>
            <w:r w:rsidR="00782F7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9CE2C0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135A944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32AB89B1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56A7C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57C1BD9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3545583B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6D8F5E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76F36B0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6091DD0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9916CF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C5ED777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3D7CD8AE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046925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B0F27AF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6F72557D" w14:textId="29329BA9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C05DAD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E693692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55F81DE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D334A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67A87477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488F2B0" w14:textId="18F380C0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b/>
                <w:snapToGrid w:val="0"/>
                <w:color w:val="000000"/>
              </w:rPr>
            </w:r>
            <w:r w:rsidR="00782F7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957E41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5971DDE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5161A08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923196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BD6DF30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6D3D062F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4FD7F9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2938194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5FDEE4D4" w14:textId="77AB3691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009D45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C14B740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11C6BB3D" w14:textId="77777777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173C9E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64243538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C1A8BD8" w14:textId="45295C1C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82F7C">
              <w:rPr>
                <w:snapToGrid w:val="0"/>
                <w:color w:val="000000"/>
              </w:rPr>
            </w:r>
            <w:r w:rsidR="00782F7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B045E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215034C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2C61CA" w14:textId="247FBE3D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F37BBC">
              <w:rPr>
                <w:b/>
                <w:noProof/>
                <w:snapToGrid w:val="0"/>
                <w:color w:val="000000"/>
              </w:rPr>
              <w:t>1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45762EEB" w14:textId="77777777" w:rsidR="00845B98" w:rsidRDefault="00845B98" w:rsidP="00750650"/>
    <w:p w14:paraId="61F2C735" w14:textId="77777777" w:rsidR="00845B98" w:rsidRDefault="00845B98" w:rsidP="005358E6">
      <w:pPr>
        <w:jc w:val="both"/>
      </w:pPr>
      <w:r>
        <w:t>Celkové hodnocení práce a otázky k obhajobě:</w:t>
      </w:r>
    </w:p>
    <w:p w14:paraId="39D1344A" w14:textId="77777777" w:rsidR="00845B98" w:rsidRDefault="00845B98" w:rsidP="005358E6">
      <w:pPr>
        <w:jc w:val="both"/>
      </w:pPr>
      <w:r>
        <w:t>(otázky uvádí vedoucí práce i oponent)</w:t>
      </w:r>
    </w:p>
    <w:p w14:paraId="29CFD446" w14:textId="77777777" w:rsidR="00845B98" w:rsidRDefault="00845B98" w:rsidP="005358E6">
      <w:pPr>
        <w:jc w:val="both"/>
      </w:pPr>
    </w:p>
    <w:bookmarkStart w:id="7" w:name="Text6"/>
    <w:p w14:paraId="7240F169" w14:textId="77777777" w:rsidR="00782F7C" w:rsidRDefault="001C1C93" w:rsidP="00F37BBC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F37BBC" w:rsidRPr="00F37BBC">
        <w:rPr>
          <w:i/>
          <w:noProof/>
        </w:rPr>
        <w:t xml:space="preserve">Jde o zdařilou práci. Téma je zajímavé a vhodné pro tento typ prací. </w:t>
      </w:r>
    </w:p>
    <w:p w14:paraId="3D99A810" w14:textId="64C5BB46" w:rsidR="00F37BBC" w:rsidRDefault="00F37BBC" w:rsidP="00F37BBC">
      <w:pPr>
        <w:rPr>
          <w:i/>
          <w:noProof/>
        </w:rPr>
      </w:pPr>
      <w:r w:rsidRPr="00F37BBC">
        <w:rPr>
          <w:i/>
          <w:noProof/>
        </w:rPr>
        <w:t>Výhrady mám spíše k</w:t>
      </w:r>
      <w:r w:rsidR="00782F7C">
        <w:rPr>
          <w:i/>
          <w:noProof/>
        </w:rPr>
        <w:t> dílčím částem práce případně formě jejich prezentace.</w:t>
      </w:r>
    </w:p>
    <w:p w14:paraId="10AE6A2A" w14:textId="2F9C7EF8" w:rsidR="00782F7C" w:rsidRDefault="00782F7C" w:rsidP="00F37BBC">
      <w:pPr>
        <w:rPr>
          <w:i/>
          <w:noProof/>
        </w:rPr>
      </w:pPr>
      <w:r>
        <w:rPr>
          <w:i/>
          <w:noProof/>
        </w:rPr>
        <w:t>Např.</w:t>
      </w:r>
    </w:p>
    <w:p w14:paraId="21BFCA3C" w14:textId="49A8A779" w:rsidR="00782F7C" w:rsidRDefault="00782F7C" w:rsidP="00F37BBC">
      <w:pPr>
        <w:rPr>
          <w:i/>
          <w:noProof/>
        </w:rPr>
      </w:pPr>
      <w:r>
        <w:rPr>
          <w:i/>
          <w:noProof/>
        </w:rPr>
        <w:t>Citace - Od strany 28 do 30 se opakují neustále citace Otrusinová a Kubíčková, citace by měly být pestřejší</w:t>
      </w:r>
    </w:p>
    <w:p w14:paraId="1A32A21B" w14:textId="7781CAD6" w:rsidR="00782F7C" w:rsidRPr="00F37BBC" w:rsidRDefault="00782F7C" w:rsidP="00F37BBC">
      <w:pPr>
        <w:rPr>
          <w:i/>
          <w:noProof/>
        </w:rPr>
      </w:pPr>
      <w:r>
        <w:rPr>
          <w:i/>
          <w:noProof/>
        </w:rPr>
        <w:t xml:space="preserve">Grafická forma - některé obrázky nejsou příliš čitelné - viz. Organizační struktura str.44, v tabulkách jsou zbytečně uváděny dvě desetinná místa, což snižuje čitelnost - str. 46, dále nedostatky formátování tabulek - viz. str. 52, tabulka 13. </w:t>
      </w:r>
    </w:p>
    <w:p w14:paraId="47F99A9D" w14:textId="20394758" w:rsidR="00782F7C" w:rsidRDefault="00782F7C" w:rsidP="00F37BBC">
      <w:pPr>
        <w:rPr>
          <w:i/>
          <w:noProof/>
        </w:rPr>
      </w:pPr>
      <w:r>
        <w:rPr>
          <w:i/>
          <w:noProof/>
        </w:rPr>
        <w:t xml:space="preserve">Navržené řešení jsou vhodné, ikdyž ne příliš detailně popsané. </w:t>
      </w:r>
      <w:r w:rsidR="00F37BBC" w:rsidRPr="00F37BBC">
        <w:rPr>
          <w:i/>
          <w:noProof/>
        </w:rPr>
        <w:t xml:space="preserve">V praktické části oceňuji nákladovou, časovou a rizikovou analýzu, která ale mohl být detailněji popsána. </w:t>
      </w:r>
      <w:bookmarkStart w:id="8" w:name="_GoBack"/>
      <w:bookmarkEnd w:id="8"/>
    </w:p>
    <w:p w14:paraId="42A03014" w14:textId="29212FBD" w:rsidR="00F37BBC" w:rsidRPr="00F37BBC" w:rsidRDefault="00F37BBC" w:rsidP="00F37BBC">
      <w:pPr>
        <w:rPr>
          <w:i/>
          <w:noProof/>
        </w:rPr>
      </w:pPr>
      <w:r w:rsidRPr="00F37BBC">
        <w:rPr>
          <w:i/>
          <w:noProof/>
        </w:rPr>
        <w:t xml:space="preserve">Celkově ale práce </w:t>
      </w:r>
      <w:r w:rsidR="00782F7C">
        <w:rPr>
          <w:i/>
          <w:noProof/>
        </w:rPr>
        <w:t xml:space="preserve">i pře drobné nedostatky </w:t>
      </w:r>
      <w:r w:rsidRPr="00F37BBC">
        <w:rPr>
          <w:i/>
          <w:noProof/>
        </w:rPr>
        <w:t>splňuje požadavky pro tento typ prací.</w:t>
      </w:r>
    </w:p>
    <w:p w14:paraId="16613FF7" w14:textId="77777777" w:rsidR="00F37BBC" w:rsidRPr="00F37BBC" w:rsidRDefault="00F37BBC" w:rsidP="00F37BBC">
      <w:pPr>
        <w:rPr>
          <w:i/>
          <w:noProof/>
        </w:rPr>
      </w:pPr>
    </w:p>
    <w:p w14:paraId="2BDFB242" w14:textId="77777777" w:rsidR="00F37BBC" w:rsidRPr="00F37BBC" w:rsidRDefault="00F37BBC" w:rsidP="00F37BBC">
      <w:pPr>
        <w:rPr>
          <w:i/>
          <w:noProof/>
        </w:rPr>
      </w:pPr>
      <w:r w:rsidRPr="00F37BBC">
        <w:rPr>
          <w:i/>
          <w:noProof/>
        </w:rPr>
        <w:t>Otázky:</w:t>
      </w:r>
    </w:p>
    <w:p w14:paraId="3A138864" w14:textId="5F5D9C65" w:rsidR="00F37BBC" w:rsidRPr="00F37BBC" w:rsidRDefault="00F37BBC" w:rsidP="00F37BBC">
      <w:pPr>
        <w:rPr>
          <w:i/>
          <w:noProof/>
        </w:rPr>
      </w:pPr>
      <w:r w:rsidRPr="00F37BBC">
        <w:rPr>
          <w:i/>
          <w:noProof/>
        </w:rPr>
        <w:t xml:space="preserve">1) </w:t>
      </w:r>
      <w:r w:rsidR="00782F7C">
        <w:rPr>
          <w:i/>
          <w:noProof/>
        </w:rPr>
        <w:t>Na straně 48 uvádíte, že cizí zdroje mají poměrně stabilní meziroční přírůstek 10%, co to znamená? Je to dobře? Prosím rozveďte tuto myšlenku.</w:t>
      </w:r>
    </w:p>
    <w:p w14:paraId="0DA78413" w14:textId="1C35138B" w:rsidR="00845B98" w:rsidRPr="00AE58C9" w:rsidRDefault="00F37BBC" w:rsidP="00F37BBC">
      <w:pPr>
        <w:rPr>
          <w:i/>
        </w:rPr>
      </w:pPr>
      <w:r w:rsidRPr="00F37BBC">
        <w:rPr>
          <w:i/>
          <w:noProof/>
        </w:rPr>
        <w:t xml:space="preserve">2) </w:t>
      </w:r>
      <w:r w:rsidR="00782F7C">
        <w:rPr>
          <w:i/>
          <w:noProof/>
        </w:rPr>
        <w:t>Na straně 77 uvádíte, že je nutné porovnat alespoň tři konkureční nabídky, srovnáváte ale dva, proč?</w:t>
      </w:r>
      <w:r w:rsidR="001C1C93">
        <w:rPr>
          <w:i/>
        </w:rPr>
        <w:fldChar w:fldCharType="end"/>
      </w:r>
      <w:bookmarkEnd w:id="7"/>
    </w:p>
    <w:p w14:paraId="6E827BBB" w14:textId="77777777" w:rsidR="00845B98" w:rsidRDefault="00845B98" w:rsidP="00750650"/>
    <w:p w14:paraId="1ED1A2EE" w14:textId="77777777" w:rsidR="00845B98" w:rsidRDefault="00845B98" w:rsidP="00750650"/>
    <w:p w14:paraId="6B6450CF" w14:textId="77777777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782F7C">
        <w:rPr>
          <w:i/>
        </w:rPr>
      </w:r>
      <w:r w:rsidR="00782F7C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027D18ED" w14:textId="77777777" w:rsidR="00845B98" w:rsidRDefault="00845B98" w:rsidP="00750650"/>
    <w:p w14:paraId="1431FC2A" w14:textId="77777777" w:rsidR="00845B98" w:rsidRDefault="00845B98" w:rsidP="00750650"/>
    <w:p w14:paraId="5CA39659" w14:textId="77777777"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BB3363">
        <w:rPr>
          <w:i/>
          <w:noProof/>
        </w:rPr>
        <w:t>9.6.2021</w:t>
      </w:r>
      <w:r w:rsidR="001C1C93" w:rsidRPr="00936F44">
        <w:rPr>
          <w:i/>
        </w:rPr>
        <w:fldChar w:fldCharType="end"/>
      </w:r>
      <w:bookmarkEnd w:id="9"/>
    </w:p>
    <w:p w14:paraId="0ACBC2EE" w14:textId="77777777" w:rsidR="00845B98" w:rsidRDefault="00845B98" w:rsidP="00750650"/>
    <w:p w14:paraId="4601DBD5" w14:textId="77777777" w:rsidR="00845B98" w:rsidRDefault="00845B98" w:rsidP="00750650"/>
    <w:p w14:paraId="505B5D22" w14:textId="77777777" w:rsidR="00845B98" w:rsidRDefault="00845B98" w:rsidP="00750650"/>
    <w:p w14:paraId="5C10CAA0" w14:textId="77777777" w:rsidR="00845B98" w:rsidRDefault="00845B98" w:rsidP="00750650"/>
    <w:p w14:paraId="0B3A3DD6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5462E8D2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D3B52" w14:textId="77777777" w:rsidR="004E2FB8" w:rsidRDefault="004E2FB8">
      <w:r>
        <w:separator/>
      </w:r>
    </w:p>
  </w:endnote>
  <w:endnote w:type="continuationSeparator" w:id="0">
    <w:p w14:paraId="4A5597C4" w14:textId="77777777"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4D1FFD" w14:textId="77777777" w:rsidR="004E2FB8" w:rsidRDefault="004E2FB8">
      <w:r>
        <w:separator/>
      </w:r>
    </w:p>
  </w:footnote>
  <w:footnote w:type="continuationSeparator" w:id="0">
    <w:p w14:paraId="15E006B8" w14:textId="77777777" w:rsidR="004E2FB8" w:rsidRDefault="004E2FB8">
      <w:r>
        <w:continuationSeparator/>
      </w:r>
    </w:p>
  </w:footnote>
  <w:footnote w:id="1">
    <w:p w14:paraId="3F9D5966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cxMre0NDU0szBS0lEKTi0uzszPAykwrgUAteYXLS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26337"/>
    <w:rsid w:val="00240D6D"/>
    <w:rsid w:val="00246CC0"/>
    <w:rsid w:val="002639CA"/>
    <w:rsid w:val="00292769"/>
    <w:rsid w:val="00296250"/>
    <w:rsid w:val="002A4678"/>
    <w:rsid w:val="002B1EAD"/>
    <w:rsid w:val="002B5820"/>
    <w:rsid w:val="002D29F5"/>
    <w:rsid w:val="002E04A7"/>
    <w:rsid w:val="00314823"/>
    <w:rsid w:val="003458ED"/>
    <w:rsid w:val="00347E98"/>
    <w:rsid w:val="003526FB"/>
    <w:rsid w:val="003818AE"/>
    <w:rsid w:val="00384F13"/>
    <w:rsid w:val="003B5CE6"/>
    <w:rsid w:val="003C6485"/>
    <w:rsid w:val="003D36A5"/>
    <w:rsid w:val="003F5616"/>
    <w:rsid w:val="003F698F"/>
    <w:rsid w:val="004055A2"/>
    <w:rsid w:val="00412058"/>
    <w:rsid w:val="00474757"/>
    <w:rsid w:val="004E2FB8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A4770"/>
    <w:rsid w:val="006E1490"/>
    <w:rsid w:val="006F05D0"/>
    <w:rsid w:val="00727728"/>
    <w:rsid w:val="007358A5"/>
    <w:rsid w:val="00747CA6"/>
    <w:rsid w:val="00750650"/>
    <w:rsid w:val="00762294"/>
    <w:rsid w:val="0076724C"/>
    <w:rsid w:val="00782F7C"/>
    <w:rsid w:val="007D3E97"/>
    <w:rsid w:val="007D6146"/>
    <w:rsid w:val="00807B58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6346A"/>
    <w:rsid w:val="00BB3363"/>
    <w:rsid w:val="00BF6B5D"/>
    <w:rsid w:val="00C2327A"/>
    <w:rsid w:val="00C30044"/>
    <w:rsid w:val="00C447A8"/>
    <w:rsid w:val="00C70E25"/>
    <w:rsid w:val="00C72298"/>
    <w:rsid w:val="00C9306F"/>
    <w:rsid w:val="00C944DD"/>
    <w:rsid w:val="00CB4E27"/>
    <w:rsid w:val="00CD1219"/>
    <w:rsid w:val="00CD7B94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E7570B"/>
    <w:rsid w:val="00F30FB7"/>
    <w:rsid w:val="00F37BBC"/>
    <w:rsid w:val="00F506F8"/>
    <w:rsid w:val="00F736D4"/>
    <w:rsid w:val="00F85FF5"/>
    <w:rsid w:val="00F8725E"/>
    <w:rsid w:val="00F93E10"/>
    <w:rsid w:val="00FA3213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13EF3DD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D7B9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D7B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5B8704B0-0BEF-45F0-99CD-61E6B89DDA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605DC2-5B77-48D0-B803-A152605419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C6AF0-3EA3-4D53-B208-A851AFA3E09E}">
  <ds:schemaRefs>
    <ds:schemaRef ds:uri="http://purl.org/dc/terms/"/>
    <ds:schemaRef ds:uri="http://purl.org/dc/elements/1.1/"/>
    <ds:schemaRef ds:uri="http://purl.org/dc/dcmitype/"/>
    <ds:schemaRef ds:uri="http://www.w3.org/XML/1998/namespace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80ABDB20-8F82-4748-AC85-0A6C236DB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60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David Homola</cp:lastModifiedBy>
  <cp:revision>3</cp:revision>
  <cp:lastPrinted>2021-06-10T06:51:00Z</cp:lastPrinted>
  <dcterms:created xsi:type="dcterms:W3CDTF">2021-06-10T06:55:00Z</dcterms:created>
  <dcterms:modified xsi:type="dcterms:W3CDTF">2021-06-10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